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D8FDF" w14:textId="77777777" w:rsidR="00423FFE" w:rsidRDefault="00423FFE"/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3099"/>
        <w:gridCol w:w="1302"/>
        <w:gridCol w:w="2316"/>
        <w:gridCol w:w="1253"/>
        <w:gridCol w:w="1940"/>
        <w:gridCol w:w="1302"/>
        <w:gridCol w:w="2824"/>
      </w:tblGrid>
      <w:tr w:rsidR="003A0469" w:rsidRPr="008349D7" w14:paraId="024E1706" w14:textId="77777777" w:rsidTr="002B3DA2">
        <w:trPr>
          <w:trHeight w:val="701"/>
        </w:trPr>
        <w:tc>
          <w:tcPr>
            <w:tcW w:w="1411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106" w:type="dxa"/>
            <w:shd w:val="clear" w:color="auto" w:fill="FFFFFF" w:themeFill="background1"/>
          </w:tcPr>
          <w:p w14:paraId="3C66F855" w14:textId="701F1518" w:rsidR="00634306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6E67BF">
              <w:rPr>
                <w:sz w:val="20"/>
                <w:szCs w:val="20"/>
              </w:rPr>
              <w:t>Tin Can Alley</w:t>
            </w:r>
            <w:r>
              <w:rPr>
                <w:sz w:val="20"/>
                <w:szCs w:val="20"/>
              </w:rPr>
              <w:t xml:space="preserve"> </w:t>
            </w:r>
          </w:p>
          <w:p w14:paraId="5F713BB7" w14:textId="48B01F99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B67575">
              <w:rPr>
                <w:sz w:val="20"/>
                <w:szCs w:val="20"/>
              </w:rPr>
              <w:t>5</w:t>
            </w:r>
            <w:r w:rsidR="003A0469">
              <w:rPr>
                <w:sz w:val="20"/>
                <w:szCs w:val="20"/>
              </w:rPr>
              <w:t>-01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321" w:type="dxa"/>
            <w:shd w:val="clear" w:color="auto" w:fill="FFFFFF" w:themeFill="background1"/>
          </w:tcPr>
          <w:p w14:paraId="04C7EC19" w14:textId="39653040" w:rsidR="006F0511" w:rsidRPr="00BD0E5F" w:rsidRDefault="00B67575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2</w:t>
            </w:r>
            <w:r w:rsidRPr="00B67575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1944" w:type="dxa"/>
            <w:shd w:val="clear" w:color="auto" w:fill="auto"/>
          </w:tcPr>
          <w:p w14:paraId="03E5FDD5" w14:textId="1B8D463A" w:rsidR="006F0511" w:rsidRPr="007A49B1" w:rsidRDefault="003A0469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</w:t>
            </w:r>
            <w:r w:rsidR="00460C7E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830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2306F3BB" w14:textId="77777777" w:rsidR="006F0511" w:rsidRDefault="006F0511" w:rsidP="009715FA">
            <w:pPr>
              <w:spacing w:line="259" w:lineRule="auto"/>
            </w:pPr>
            <w:r>
              <w:t>Centre Manager</w:t>
            </w:r>
          </w:p>
          <w:p w14:paraId="4E280209" w14:textId="40BFB4C6" w:rsidR="002E6177" w:rsidRPr="00BD0E5F" w:rsidRDefault="002E6177" w:rsidP="009715FA">
            <w:pPr>
              <w:spacing w:line="259" w:lineRule="auto"/>
            </w:pPr>
          </w:p>
        </w:tc>
      </w:tr>
    </w:tbl>
    <w:p w14:paraId="08D5FC74" w14:textId="0C0D2ADE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602FB5" w:rsidRPr="008C20DB" w14:paraId="6EF8D9C3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7F44D9B3" w14:textId="3119825D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 xml:space="preserve">Impact from </w:t>
            </w:r>
            <w:r w:rsidR="006E67BF">
              <w:rPr>
                <w:sz w:val="16"/>
                <w:szCs w:val="16"/>
              </w:rPr>
              <w:t>foam bullet</w:t>
            </w:r>
            <w:r w:rsidRPr="008C20DB">
              <w:rPr>
                <w:sz w:val="16"/>
                <w:szCs w:val="16"/>
              </w:rPr>
              <w:t xml:space="preserve"> – hit by </w:t>
            </w:r>
            <w:r w:rsidR="006E67BF">
              <w:rPr>
                <w:sz w:val="16"/>
                <w:szCs w:val="16"/>
              </w:rPr>
              <w:t>bullet</w:t>
            </w:r>
          </w:p>
        </w:tc>
        <w:tc>
          <w:tcPr>
            <w:tcW w:w="1556" w:type="dxa"/>
            <w:shd w:val="clear" w:color="auto" w:fill="auto"/>
          </w:tcPr>
          <w:p w14:paraId="0F60A576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  <w:p w14:paraId="09B8560B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7EF9EAC4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The activity is to be halted immediately if any person or animal strays into the vicinity of the range.</w:t>
            </w:r>
          </w:p>
          <w:p w14:paraId="54B06FDE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Participants to shoot from behind the designated shooting line.</w:t>
            </w:r>
          </w:p>
          <w:p w14:paraId="0FC06B7F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Spectators must remain seated in the waiting area or outside the range perimeter.</w:t>
            </w:r>
          </w:p>
          <w:p w14:paraId="63E8A46D" w14:textId="77777777" w:rsidR="00602FB5" w:rsidRPr="008C20DB" w:rsidRDefault="00602FB5" w:rsidP="00C136A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ny suspected dangerous behaviour to be controlled immediately.</w:t>
            </w:r>
          </w:p>
        </w:tc>
      </w:tr>
      <w:tr w:rsidR="00602FB5" w:rsidRPr="008C20DB" w14:paraId="565EC58D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5BC70AD2" w14:textId="49DC0373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 xml:space="preserve">Ricochet from </w:t>
            </w:r>
            <w:r w:rsidR="006E67BF">
              <w:rPr>
                <w:sz w:val="16"/>
                <w:szCs w:val="16"/>
              </w:rPr>
              <w:t>foam bullet</w:t>
            </w:r>
            <w:r w:rsidRPr="008C20DB">
              <w:rPr>
                <w:sz w:val="16"/>
                <w:szCs w:val="16"/>
              </w:rPr>
              <w:t xml:space="preserve"> – hit by </w:t>
            </w:r>
            <w:r w:rsidR="006E67BF">
              <w:rPr>
                <w:sz w:val="16"/>
                <w:szCs w:val="16"/>
              </w:rPr>
              <w:t>foam bullet</w:t>
            </w:r>
          </w:p>
        </w:tc>
        <w:tc>
          <w:tcPr>
            <w:tcW w:w="1556" w:type="dxa"/>
            <w:shd w:val="clear" w:color="auto" w:fill="auto"/>
          </w:tcPr>
          <w:p w14:paraId="7DF6F33A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2D48A13F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ny ricochet reaching close to the bench must be reported to Waddecar Management.</w:t>
            </w:r>
            <w:r>
              <w:rPr>
                <w:sz w:val="16"/>
                <w:szCs w:val="16"/>
              </w:rPr>
              <w:t xml:space="preserve"> </w:t>
            </w:r>
          </w:p>
        </w:tc>
      </w:tr>
      <w:tr w:rsidR="00602FB5" w:rsidRPr="008C20DB" w14:paraId="7173A9F2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27A3E4EF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 xml:space="preserve">Equipment failure – injured by </w:t>
            </w:r>
            <w:proofErr w:type="spellStart"/>
            <w:r w:rsidRPr="008C20DB">
              <w:rPr>
                <w:sz w:val="16"/>
                <w:szCs w:val="16"/>
              </w:rPr>
              <w:t>eqiupmen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55925EE5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5B9420B5" w14:textId="69C650F9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checked at regular intervals and recorded by a competent person.</w:t>
            </w:r>
          </w:p>
          <w:p w14:paraId="5CB7AF05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checked prior to every use.</w:t>
            </w:r>
          </w:p>
          <w:p w14:paraId="0DC248E8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 damage reported to Waddecar Centre Management.</w:t>
            </w:r>
          </w:p>
        </w:tc>
      </w:tr>
      <w:tr w:rsidR="00602FB5" w:rsidRPr="008C20DB" w14:paraId="3D495623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7D4B958F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Unauth</w:t>
            </w:r>
            <w:r>
              <w:rPr>
                <w:sz w:val="16"/>
                <w:szCs w:val="16"/>
              </w:rPr>
              <w:t>o</w:t>
            </w:r>
            <w:r w:rsidRPr="008C20DB">
              <w:rPr>
                <w:sz w:val="16"/>
                <w:szCs w:val="16"/>
              </w:rPr>
              <w:t xml:space="preserve">rised use – </w:t>
            </w:r>
            <w:proofErr w:type="spellStart"/>
            <w:r w:rsidRPr="008C20DB">
              <w:rPr>
                <w:sz w:val="16"/>
                <w:szCs w:val="16"/>
              </w:rPr>
              <w:t>unjured</w:t>
            </w:r>
            <w:proofErr w:type="spellEnd"/>
            <w:r w:rsidRPr="008C20DB">
              <w:rPr>
                <w:sz w:val="16"/>
                <w:szCs w:val="16"/>
              </w:rPr>
              <w:t xml:space="preserve"> by equipment</w:t>
            </w:r>
          </w:p>
        </w:tc>
        <w:tc>
          <w:tcPr>
            <w:tcW w:w="1556" w:type="dxa"/>
            <w:shd w:val="clear" w:color="auto" w:fill="auto"/>
          </w:tcPr>
          <w:p w14:paraId="57B57779" w14:textId="77777777" w:rsidR="00602FB5" w:rsidRPr="008C20DB" w:rsidRDefault="00602FB5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7B545C8" w14:textId="77777777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is kept in a locked store when not in use.</w:t>
            </w:r>
          </w:p>
          <w:p w14:paraId="11C7E92E" w14:textId="16CAAAD5" w:rsidR="00602FB5" w:rsidRPr="008C20DB" w:rsidRDefault="00602FB5" w:rsidP="00C136A1">
            <w:pPr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Equipment to be returned to the Activity Store at the end of each session.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081FF99B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460C7E">
              <w:rPr>
                <w:color w:val="FF0000"/>
                <w:sz w:val="20"/>
                <w:szCs w:val="20"/>
              </w:rPr>
              <w:t>22</w:t>
            </w:r>
            <w:r w:rsidR="00460C7E" w:rsidRPr="00460C7E">
              <w:rPr>
                <w:color w:val="FF0000"/>
                <w:sz w:val="20"/>
                <w:szCs w:val="20"/>
                <w:vertAlign w:val="superscript"/>
              </w:rPr>
              <w:t>nd</w:t>
            </w:r>
            <w:r w:rsidR="00460C7E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0CE15FF1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460C7E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C6661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8CFCD" w14:textId="77777777" w:rsidR="00C66615" w:rsidRDefault="00C66615">
      <w:r>
        <w:separator/>
      </w:r>
    </w:p>
  </w:endnote>
  <w:endnote w:type="continuationSeparator" w:id="0">
    <w:p w14:paraId="62A0E04E" w14:textId="77777777" w:rsidR="00C66615" w:rsidRDefault="00C666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609AB2A9-07A1-469F-A81C-EFE9633E8A66}"/>
    <w:embedBold r:id="rId2" w:fontKey="{22D4E16B-40AF-4143-8EA7-C5C4AB08564E}"/>
    <w:embedItalic r:id="rId3" w:fontKey="{BE83502F-331C-41AD-9374-4FC2EA85FBC5}"/>
    <w:embedBoldItalic r:id="rId4" w:fontKey="{5DFF71D6-3B3C-49B8-9867-04B363B428CD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D1EF83EB-EA22-4636-BBE2-9A206188A2E5}"/>
    <w:embedBold r:id="rId6" w:fontKey="{8631B1A0-CA3F-4C0B-97ED-8673C5201A5C}"/>
    <w:embedBoldItalic r:id="rId7" w:fontKey="{22CEF78B-63FA-4F49-A647-463A19A11C77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8A2ABAE5-02F3-4BD9-AFAD-3058CAEF4077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5BB0C197-D3EF-4227-ABA7-D575638ECC63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409CAFC1-7BBE-4D62-9AEC-B123B8D29A4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16675341-A781-4175-9883-62AB6827D79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7468D" w14:textId="77777777" w:rsidR="00D9359F" w:rsidRDefault="00D935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ACFF3D" w14:textId="77777777" w:rsidR="00D9359F" w:rsidRDefault="00D93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9CB5DA" w14:textId="77777777" w:rsidR="00C66615" w:rsidRDefault="00C66615">
      <w:r>
        <w:separator/>
      </w:r>
    </w:p>
  </w:footnote>
  <w:footnote w:type="continuationSeparator" w:id="0">
    <w:p w14:paraId="22CE0BD7" w14:textId="77777777" w:rsidR="00C66615" w:rsidRDefault="00C666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E364B6" w14:textId="77777777" w:rsidR="00D9359F" w:rsidRDefault="00D935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21255F08" w:rsidR="00FA2AD5" w:rsidRDefault="00D9359F" w:rsidP="17D94ACB">
    <w:pPr>
      <w:pStyle w:val="Heading4"/>
    </w:pPr>
    <w:r>
      <w:rPr>
        <w:rFonts w:eastAsia="Nunito Sans Black" w:cs="Nunito Sans Black"/>
      </w:rPr>
      <w:t>Tin Can Alle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CA40B" w14:textId="77777777" w:rsidR="00D9359F" w:rsidRDefault="00D935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412919">
    <w:abstractNumId w:val="17"/>
  </w:num>
  <w:num w:numId="2" w16cid:durableId="1688554549">
    <w:abstractNumId w:val="22"/>
  </w:num>
  <w:num w:numId="3" w16cid:durableId="2043439527">
    <w:abstractNumId w:val="25"/>
  </w:num>
  <w:num w:numId="4" w16cid:durableId="77364673">
    <w:abstractNumId w:val="15"/>
  </w:num>
  <w:num w:numId="5" w16cid:durableId="1535927905">
    <w:abstractNumId w:val="23"/>
  </w:num>
  <w:num w:numId="6" w16cid:durableId="1445423498">
    <w:abstractNumId w:val="0"/>
  </w:num>
  <w:num w:numId="7" w16cid:durableId="1910381305">
    <w:abstractNumId w:val="1"/>
  </w:num>
  <w:num w:numId="8" w16cid:durableId="1523282489">
    <w:abstractNumId w:val="2"/>
  </w:num>
  <w:num w:numId="9" w16cid:durableId="1016617165">
    <w:abstractNumId w:val="3"/>
  </w:num>
  <w:num w:numId="10" w16cid:durableId="90636939">
    <w:abstractNumId w:val="8"/>
  </w:num>
  <w:num w:numId="11" w16cid:durableId="1717002816">
    <w:abstractNumId w:val="4"/>
  </w:num>
  <w:num w:numId="12" w16cid:durableId="107894694">
    <w:abstractNumId w:val="5"/>
  </w:num>
  <w:num w:numId="13" w16cid:durableId="1896309590">
    <w:abstractNumId w:val="6"/>
  </w:num>
  <w:num w:numId="14" w16cid:durableId="255601269">
    <w:abstractNumId w:val="7"/>
  </w:num>
  <w:num w:numId="15" w16cid:durableId="1653026206">
    <w:abstractNumId w:val="9"/>
  </w:num>
  <w:num w:numId="16" w16cid:durableId="1268543594">
    <w:abstractNumId w:val="11"/>
  </w:num>
  <w:num w:numId="17" w16cid:durableId="1012684089">
    <w:abstractNumId w:val="20"/>
  </w:num>
  <w:num w:numId="18" w16cid:durableId="762072866">
    <w:abstractNumId w:val="14"/>
  </w:num>
  <w:num w:numId="19" w16cid:durableId="10956892">
    <w:abstractNumId w:val="31"/>
  </w:num>
  <w:num w:numId="20" w16cid:durableId="1101488647">
    <w:abstractNumId w:val="28"/>
  </w:num>
  <w:num w:numId="21" w16cid:durableId="269625202">
    <w:abstractNumId w:val="32"/>
  </w:num>
  <w:num w:numId="22" w16cid:durableId="10230870">
    <w:abstractNumId w:val="26"/>
  </w:num>
  <w:num w:numId="23" w16cid:durableId="1350331555">
    <w:abstractNumId w:val="12"/>
  </w:num>
  <w:num w:numId="24" w16cid:durableId="1675381042">
    <w:abstractNumId w:val="13"/>
  </w:num>
  <w:num w:numId="25" w16cid:durableId="1318850390">
    <w:abstractNumId w:val="24"/>
  </w:num>
  <w:num w:numId="26" w16cid:durableId="1252619710">
    <w:abstractNumId w:val="19"/>
  </w:num>
  <w:num w:numId="27" w16cid:durableId="837307734">
    <w:abstractNumId w:val="10"/>
  </w:num>
  <w:num w:numId="28" w16cid:durableId="1084913762">
    <w:abstractNumId w:val="16"/>
  </w:num>
  <w:num w:numId="29" w16cid:durableId="431512504">
    <w:abstractNumId w:val="21"/>
  </w:num>
  <w:num w:numId="30" w16cid:durableId="174656648">
    <w:abstractNumId w:val="27"/>
  </w:num>
  <w:num w:numId="31" w16cid:durableId="458108732">
    <w:abstractNumId w:val="30"/>
  </w:num>
  <w:num w:numId="32" w16cid:durableId="576212487">
    <w:abstractNumId w:val="29"/>
  </w:num>
  <w:num w:numId="33" w16cid:durableId="2721738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A48F6"/>
    <w:rsid w:val="000C3F05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201A76"/>
    <w:rsid w:val="002126DD"/>
    <w:rsid w:val="002424AB"/>
    <w:rsid w:val="002609AB"/>
    <w:rsid w:val="00260C71"/>
    <w:rsid w:val="0026212D"/>
    <w:rsid w:val="00266D5B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B3DA2"/>
    <w:rsid w:val="002C1ABD"/>
    <w:rsid w:val="002C7D2D"/>
    <w:rsid w:val="002D131D"/>
    <w:rsid w:val="002D1BF0"/>
    <w:rsid w:val="002E6177"/>
    <w:rsid w:val="002F324C"/>
    <w:rsid w:val="003043AE"/>
    <w:rsid w:val="0031006A"/>
    <w:rsid w:val="0031790E"/>
    <w:rsid w:val="00335F89"/>
    <w:rsid w:val="0034438D"/>
    <w:rsid w:val="003550EE"/>
    <w:rsid w:val="0036051E"/>
    <w:rsid w:val="003741E1"/>
    <w:rsid w:val="00383932"/>
    <w:rsid w:val="00386D6F"/>
    <w:rsid w:val="003937D8"/>
    <w:rsid w:val="003A0469"/>
    <w:rsid w:val="003B269C"/>
    <w:rsid w:val="003B4982"/>
    <w:rsid w:val="003C1889"/>
    <w:rsid w:val="003C6A73"/>
    <w:rsid w:val="003E0A04"/>
    <w:rsid w:val="00406854"/>
    <w:rsid w:val="00421FE7"/>
    <w:rsid w:val="00423FFE"/>
    <w:rsid w:val="00460C7E"/>
    <w:rsid w:val="00464629"/>
    <w:rsid w:val="00465843"/>
    <w:rsid w:val="00467139"/>
    <w:rsid w:val="0047668F"/>
    <w:rsid w:val="004900C8"/>
    <w:rsid w:val="004A5A17"/>
    <w:rsid w:val="004C6902"/>
    <w:rsid w:val="004E1C74"/>
    <w:rsid w:val="004E31E2"/>
    <w:rsid w:val="004E37CB"/>
    <w:rsid w:val="004E768C"/>
    <w:rsid w:val="005121E4"/>
    <w:rsid w:val="00526CDC"/>
    <w:rsid w:val="00537D6B"/>
    <w:rsid w:val="00542B63"/>
    <w:rsid w:val="00547A04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2FB5"/>
    <w:rsid w:val="0060387A"/>
    <w:rsid w:val="00607312"/>
    <w:rsid w:val="0061349F"/>
    <w:rsid w:val="00623526"/>
    <w:rsid w:val="00624EBA"/>
    <w:rsid w:val="00634306"/>
    <w:rsid w:val="00656BD1"/>
    <w:rsid w:val="0066293D"/>
    <w:rsid w:val="00681D40"/>
    <w:rsid w:val="006B2FFC"/>
    <w:rsid w:val="006E4079"/>
    <w:rsid w:val="006E67BF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0292"/>
    <w:rsid w:val="007C5908"/>
    <w:rsid w:val="007C5D17"/>
    <w:rsid w:val="007D5357"/>
    <w:rsid w:val="007D5675"/>
    <w:rsid w:val="007D59DA"/>
    <w:rsid w:val="007E58C6"/>
    <w:rsid w:val="007F72BA"/>
    <w:rsid w:val="00803689"/>
    <w:rsid w:val="00814A8E"/>
    <w:rsid w:val="008152A4"/>
    <w:rsid w:val="008349D7"/>
    <w:rsid w:val="008402C3"/>
    <w:rsid w:val="00844F5B"/>
    <w:rsid w:val="0084623F"/>
    <w:rsid w:val="008473D8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4121A"/>
    <w:rsid w:val="00A42E31"/>
    <w:rsid w:val="00A56BF0"/>
    <w:rsid w:val="00A94D85"/>
    <w:rsid w:val="00AA67C8"/>
    <w:rsid w:val="00AB03ED"/>
    <w:rsid w:val="00AB5D62"/>
    <w:rsid w:val="00AC4085"/>
    <w:rsid w:val="00AE0AAE"/>
    <w:rsid w:val="00AF65EB"/>
    <w:rsid w:val="00B117A9"/>
    <w:rsid w:val="00B21D5F"/>
    <w:rsid w:val="00B2380E"/>
    <w:rsid w:val="00B24CE0"/>
    <w:rsid w:val="00B349AE"/>
    <w:rsid w:val="00B370D3"/>
    <w:rsid w:val="00B461AD"/>
    <w:rsid w:val="00B51828"/>
    <w:rsid w:val="00B51FB0"/>
    <w:rsid w:val="00B67575"/>
    <w:rsid w:val="00B91396"/>
    <w:rsid w:val="00B95CCA"/>
    <w:rsid w:val="00BD0E5F"/>
    <w:rsid w:val="00BD38FA"/>
    <w:rsid w:val="00BD428E"/>
    <w:rsid w:val="00BD70F5"/>
    <w:rsid w:val="00BE49AE"/>
    <w:rsid w:val="00BF04FF"/>
    <w:rsid w:val="00BF5E8A"/>
    <w:rsid w:val="00BF7AEF"/>
    <w:rsid w:val="00C10E3A"/>
    <w:rsid w:val="00C432B5"/>
    <w:rsid w:val="00C43F0A"/>
    <w:rsid w:val="00C46720"/>
    <w:rsid w:val="00C517A0"/>
    <w:rsid w:val="00C629E3"/>
    <w:rsid w:val="00C66615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769A4"/>
    <w:rsid w:val="00D83ACF"/>
    <w:rsid w:val="00D8486E"/>
    <w:rsid w:val="00D9359F"/>
    <w:rsid w:val="00D9530F"/>
    <w:rsid w:val="00D95E26"/>
    <w:rsid w:val="00DD1A3A"/>
    <w:rsid w:val="00DD3E73"/>
    <w:rsid w:val="00DD7E78"/>
    <w:rsid w:val="00E00850"/>
    <w:rsid w:val="00E033D6"/>
    <w:rsid w:val="00E0543B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70162"/>
    <w:rsid w:val="00F80085"/>
    <w:rsid w:val="00F82B48"/>
    <w:rsid w:val="00F91EC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2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EF6770-32CA-4EA9-9A01-72C41F83D027}"/>
</file>

<file path=customXml/itemProps4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3-01-04T13:43:00Z</cp:lastPrinted>
  <dcterms:created xsi:type="dcterms:W3CDTF">2025-01-22T11:50:00Z</dcterms:created>
  <dcterms:modified xsi:type="dcterms:W3CDTF">2025-01-22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